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3% 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usted p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5, 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6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4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1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8, 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3.3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9, 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3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1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, 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3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9.3, -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4.2, 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9,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2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3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2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2.7, 1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5.9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8, 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Adjusted p-value with Bonferroni correction</w:t>
            </w:r>
          </w:p>
        </w:tc>
      </w:tr>
      <w:tr>
        <w:trPr>
          <w:cantSplit/>
        </w:trPr>
        <w:tc>
          <w:tcPr>
            <w:gridSpan w:val="1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3T14:01:13Z</dcterms:created>
  <dcterms:modified xsi:type="dcterms:W3CDTF">2024-09-13T14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